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C50C6" w14:textId="578B36DE" w:rsidR="00F76C69" w:rsidRPr="005F42ED" w:rsidRDefault="00DA0710" w:rsidP="005F42ED">
      <w:pPr>
        <w:jc w:val="center"/>
        <w:rPr>
          <w:b/>
          <w:bCs/>
        </w:rPr>
      </w:pPr>
      <w:r w:rsidRPr="005F42ED">
        <w:rPr>
          <w:b/>
          <w:bCs/>
        </w:rPr>
        <w:t>ICEEPE 2020</w:t>
      </w:r>
    </w:p>
    <w:p w14:paraId="12C4C58F" w14:textId="56431AB3" w:rsidR="00DA0710" w:rsidRPr="005F42ED" w:rsidRDefault="005F42ED" w:rsidP="005F42ED">
      <w:pPr>
        <w:jc w:val="center"/>
        <w:rPr>
          <w:b/>
          <w:bCs/>
        </w:rPr>
      </w:pPr>
      <w:r w:rsidRPr="005F42ED">
        <w:rPr>
          <w:b/>
          <w:bCs/>
        </w:rPr>
        <w:t>Session links</w:t>
      </w:r>
    </w:p>
    <w:p w14:paraId="51C3548D" w14:textId="12F43494" w:rsidR="003B1540" w:rsidRDefault="003B1540" w:rsidP="003B1540">
      <w:r>
        <w:t>Opening Ceremony: (9.00 am-Malaysia time)</w:t>
      </w:r>
    </w:p>
    <w:p w14:paraId="0770C857" w14:textId="28855DC9" w:rsidR="003B1540" w:rsidRDefault="005F42ED" w:rsidP="003B1540">
      <w:hyperlink r:id="rId4" w:history="1">
        <w:r w:rsidR="003B1540" w:rsidRPr="00AB24A9">
          <w:rPr>
            <w:rStyle w:val="Hyperlink"/>
          </w:rPr>
          <w:t>https://teams.microsoft.com/l/meetup-join/19%3a381fceb76da944ccb788fb4f5124d0f6%40thread.tacv2/1604030083685?context=%7b%22Tid%22%3a%22cdcbb0e2-9fea-4f54-8670-672707797ada%22%2c%22Oid%22%3a%22eb232da0-2786-4384-a2da-1cc112f2b26c%22%7d</w:t>
        </w:r>
      </w:hyperlink>
    </w:p>
    <w:p w14:paraId="3C15DC26" w14:textId="1F6BA384" w:rsidR="003B1540" w:rsidRDefault="003B1540" w:rsidP="003B1540"/>
    <w:p w14:paraId="1C3FDEE5" w14:textId="13FDA2A7" w:rsidR="003B1540" w:rsidRDefault="003B1540" w:rsidP="003B1540">
      <w:r>
        <w:t xml:space="preserve">Session 1 - Electrical </w:t>
      </w:r>
      <w:proofErr w:type="spellStart"/>
      <w:r>
        <w:t>Engineeering</w:t>
      </w:r>
      <w:proofErr w:type="spellEnd"/>
      <w:r>
        <w:t xml:space="preserve"> (11.00 am-Malaysia time)</w:t>
      </w:r>
    </w:p>
    <w:p w14:paraId="7F6CBAF8" w14:textId="0B781BF1" w:rsidR="003B1540" w:rsidRDefault="005F42ED" w:rsidP="003B1540">
      <w:hyperlink r:id="rId5" w:history="1">
        <w:r w:rsidR="003B1540" w:rsidRPr="00AB24A9">
          <w:rPr>
            <w:rStyle w:val="Hyperlink"/>
          </w:rPr>
          <w:t>https://teams.microsoft.com/l/meetup-join/19%3a381fceb76da944ccb788fb4f5124d0f6%40thread.tacv2/1604030081553?context=%7b%22Tid%22%3a%22cdcbb0e2-9fea-4f54-8670-672707797ada%22%2c%22Oid%22%3a%22c444b544-6d79-4f33-a67a-b19694db246b%22%7d</w:t>
        </w:r>
      </w:hyperlink>
    </w:p>
    <w:p w14:paraId="19D4928B" w14:textId="0B06957F" w:rsidR="003B1540" w:rsidRDefault="003B1540" w:rsidP="003B1540"/>
    <w:p w14:paraId="713DE0D2" w14:textId="0AF8CF39" w:rsidR="003B1540" w:rsidRDefault="003B1540" w:rsidP="003B1540">
      <w:r>
        <w:t>Session 2 – Electronics (11.00 am-Malaysia time)</w:t>
      </w:r>
    </w:p>
    <w:p w14:paraId="16A1E90E" w14:textId="07F935E4" w:rsidR="003B1540" w:rsidRDefault="005F42ED" w:rsidP="003B1540">
      <w:hyperlink r:id="rId6" w:history="1">
        <w:r w:rsidR="003B1540" w:rsidRPr="00AB24A9">
          <w:rPr>
            <w:rStyle w:val="Hyperlink"/>
          </w:rPr>
          <w:t>https://teams.microsoft.com/l/meetup-join/19%3a381fceb76da944ccb788fb4f5124d0f6%40thread.tacv2/1604030084461?context=%7b%22Tid%22%3a%22cdcbb0e2-9fea-4f54-8670-672707797ada%22%2c%22Oid%22%3a%22f3a9be2a-e3a4-4663-beda-181e885601c6%22%7d</w:t>
        </w:r>
      </w:hyperlink>
    </w:p>
    <w:p w14:paraId="1CC7B3A3" w14:textId="77777777" w:rsidR="003B1540" w:rsidRDefault="003B1540" w:rsidP="003B1540"/>
    <w:p w14:paraId="38654E41" w14:textId="4D567823" w:rsidR="003B1540" w:rsidRDefault="003B1540" w:rsidP="003B1540">
      <w:r>
        <w:t>Session 3 – Physics (11.00 am-Malaysia time)</w:t>
      </w:r>
    </w:p>
    <w:p w14:paraId="6A732603" w14:textId="0DFE99D1" w:rsidR="003B1540" w:rsidRDefault="005F42ED" w:rsidP="003B1540">
      <w:hyperlink r:id="rId7" w:history="1">
        <w:r w:rsidR="003B1540" w:rsidRPr="00AB24A9">
          <w:rPr>
            <w:rStyle w:val="Hyperlink"/>
          </w:rPr>
          <w:t>https://teams.microsoft.com/l/meetup-join/19%3a381fceb76da944ccb788fb4f5124d0f6%40thread.tacv2/1604030085806?context=%7b%22Tid%22%3a%22cdcbb0e2-9fea-4f54-8670-672707797ada%22%2c%22Oid%22%3a%22315f1bc3-6ff8-43d5-874d-948296ea7136%22%7d</w:t>
        </w:r>
      </w:hyperlink>
    </w:p>
    <w:p w14:paraId="0F7341AF" w14:textId="7B5FAA6F" w:rsidR="003B1540" w:rsidRDefault="003B1540" w:rsidP="003B1540"/>
    <w:p w14:paraId="201A576B" w14:textId="3670B864" w:rsidR="003B1540" w:rsidRDefault="003B1540" w:rsidP="003B1540">
      <w:r>
        <w:t>Session 4- Mechanical Engineering (11.00 am-Malaysia time)</w:t>
      </w:r>
    </w:p>
    <w:p w14:paraId="7C9A1E4C" w14:textId="60126AD8" w:rsidR="003B1540" w:rsidRDefault="005F42ED" w:rsidP="003B1540">
      <w:hyperlink r:id="rId8" w:history="1">
        <w:r w:rsidR="003B1540" w:rsidRPr="00AB24A9">
          <w:rPr>
            <w:rStyle w:val="Hyperlink"/>
          </w:rPr>
          <w:t>https://teams.microsoft.com/l/meetup-join/19%3a381fceb76da944ccb788fb4f5124d0f6%40thread.tacv2/1604030078171?context=%7b%22Tid%22%3a%22cdcbb0e2-9fea-4f54-8670-672707797ada%22%2c%22Oid%22%3a%22f7c4d741-f792-4f83-a557-35afdc93d614%22%7d</w:t>
        </w:r>
      </w:hyperlink>
    </w:p>
    <w:p w14:paraId="2C1033B7" w14:textId="3D99C82C" w:rsidR="003B1540" w:rsidRDefault="003B1540" w:rsidP="003B1540"/>
    <w:p w14:paraId="6BC010D9" w14:textId="77777777" w:rsidR="003B1540" w:rsidRDefault="003B1540" w:rsidP="003B1540"/>
    <w:p w14:paraId="0E09B906" w14:textId="77777777" w:rsidR="003B1540" w:rsidRDefault="003B1540" w:rsidP="003B1540"/>
    <w:p w14:paraId="3131501B" w14:textId="77777777" w:rsidR="003B1540" w:rsidRDefault="003B1540" w:rsidP="003B1540"/>
    <w:p w14:paraId="6866D588" w14:textId="51BFF6A6" w:rsidR="003B1540" w:rsidRDefault="003B1540" w:rsidP="003B1540">
      <w:r>
        <w:t>Session 5- Civil Engineering (11.00 am-Malaysia time)</w:t>
      </w:r>
    </w:p>
    <w:p w14:paraId="5FB0F21D" w14:textId="5F427D7F" w:rsidR="003B1540" w:rsidRDefault="005F42ED" w:rsidP="003B1540">
      <w:hyperlink r:id="rId9" w:history="1">
        <w:r w:rsidR="003B1540" w:rsidRPr="00AB24A9">
          <w:rPr>
            <w:rStyle w:val="Hyperlink"/>
          </w:rPr>
          <w:t>https://teams.microsoft.com/l/meetup-join/19%3a381fceb76da944ccb788fb4f5124d0f6%40thread.tacv2/1604030098659?context=%7b%22Tid%22%3a%22cdcbb0e2-9fea-4f54-8670-672707797ada%22%2c%22Oid%22%3a%2296776183-8398-453c-b889-79a573f67da1%22%7d</w:t>
        </w:r>
      </w:hyperlink>
    </w:p>
    <w:p w14:paraId="27B02E44" w14:textId="77777777" w:rsidR="003B1540" w:rsidRDefault="003B1540" w:rsidP="003B1540"/>
    <w:p w14:paraId="4FA10272" w14:textId="77777777" w:rsidR="003B1540" w:rsidRDefault="003B1540" w:rsidP="003B1540"/>
    <w:p w14:paraId="0953ECB6" w14:textId="77777777" w:rsidR="003B1540" w:rsidRPr="00A302FF" w:rsidRDefault="003B1540" w:rsidP="003B1540"/>
    <w:sectPr w:rsidR="003B1540" w:rsidRPr="00A30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NDI0MTMxMDU3MjRQ0lEKTi0uzszPAykwrAUAlEuGFSwAAAA="/>
  </w:docVars>
  <w:rsids>
    <w:rsidRoot w:val="00E01135"/>
    <w:rsid w:val="003B1540"/>
    <w:rsid w:val="005F42ED"/>
    <w:rsid w:val="008137C5"/>
    <w:rsid w:val="00A302FF"/>
    <w:rsid w:val="00CB797C"/>
    <w:rsid w:val="00DA0710"/>
    <w:rsid w:val="00E01135"/>
    <w:rsid w:val="00F7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C2393"/>
  <w15:chartTrackingRefBased/>
  <w15:docId w15:val="{A06ED5F8-5629-4405-A0DE-BBBB01F7E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15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5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381fceb76da944ccb788fb4f5124d0f6%40thread.tacv2/1604030078171?context=%7b%22Tid%22%3a%22cdcbb0e2-9fea-4f54-8670-672707797ada%22%2c%22Oid%22%3a%22f7c4d741-f792-4f83-a557-35afdc93d614%22%7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eams.microsoft.com/l/meetup-join/19%3a381fceb76da944ccb788fb4f5124d0f6%40thread.tacv2/1604030085806?context=%7b%22Tid%22%3a%22cdcbb0e2-9fea-4f54-8670-672707797ada%22%2c%22Oid%22%3a%22315f1bc3-6ff8-43d5-874d-948296ea7136%22%7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eams.microsoft.com/l/meetup-join/19%3a381fceb76da944ccb788fb4f5124d0f6%40thread.tacv2/1604030084461?context=%7b%22Tid%22%3a%22cdcbb0e2-9fea-4f54-8670-672707797ada%22%2c%22Oid%22%3a%22f3a9be2a-e3a4-4663-beda-181e885601c6%22%7d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teams.microsoft.com/l/meetup-join/19%3a381fceb76da944ccb788fb4f5124d0f6%40thread.tacv2/1604030081553?context=%7b%22Tid%22%3a%22cdcbb0e2-9fea-4f54-8670-672707797ada%22%2c%22Oid%22%3a%22c444b544-6d79-4f33-a67a-b19694db246b%22%7d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teams.microsoft.com/l/meetup-join/19%3a381fceb76da944ccb788fb4f5124d0f6%40thread.tacv2/1604030083685?context=%7b%22Tid%22%3a%22cdcbb0e2-9fea-4f54-8670-672707797ada%22%2c%22Oid%22%3a%22eb232da0-2786-4384-a2da-1cc112f2b26c%22%7d" TargetMode="External"/><Relationship Id="rId9" Type="http://schemas.openxmlformats.org/officeDocument/2006/relationships/hyperlink" Target="https://teams.microsoft.com/l/meetup-join/19%3a381fceb76da944ccb788fb4f5124d0f6%40thread.tacv2/1604030098659?context=%7b%22Tid%22%3a%22cdcbb0e2-9fea-4f54-8670-672707797ada%22%2c%22Oid%22%3a%2296776183-8398-453c-b889-79a573f67da1%22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SRI BIN ABD SAMAT</dc:creator>
  <cp:keywords/>
  <dc:description/>
  <cp:lastModifiedBy>THANGAPRAKASH</cp:lastModifiedBy>
  <cp:revision>2</cp:revision>
  <dcterms:created xsi:type="dcterms:W3CDTF">2020-10-30T00:42:00Z</dcterms:created>
  <dcterms:modified xsi:type="dcterms:W3CDTF">2020-10-31T05:15:00Z</dcterms:modified>
</cp:coreProperties>
</file>